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Paris</w:t>
      </w:r>
    </w:p>
    <w:bookmarkStart w:id="24" w:name="Xffb60ff5ad045024735820d6e13a642e1f6ecb6"/>
    <w:p>
      <w:pPr>
        <w:pStyle w:val="Heading1"/>
      </w:pPr>
      <w:r>
        <w:t xml:space="preserve">Cover Letter for Graphic Designer Position in France Paris</w:t>
      </w:r>
    </w:p>
    <w:p>
      <w:pPr>
        <w:pStyle w:val="FirstParagraph"/>
      </w:pPr>
      <w:r>
        <w:t xml:space="preserve">Dear [Hiring Manager's Name],</w:t>
      </w:r>
    </w:p>
    <w:p>
      <w:pPr>
        <w:pStyle w:val="BodyText"/>
      </w:pPr>
      <w:r>
        <w:t xml:space="preserve">I am writing to express my enthusiastic interest in the Graphic Designer position at your esteemed organization, located in the vibrant heart of France Paris. As a passionate and creative professional with a deep appreciation for visual storytelling and design innovation, I am eager to contribute my expertise to a dynamic team that values artistic excellence and cultural sophistication. This opportunity aligns perfectly with my career goals as a Graphic Designer, where I can merge technical proficiency with a profound understanding of the unique aesthetic sensibilities of France Paris.</w:t>
      </w:r>
    </w:p>
    <w:p>
      <w:pPr>
        <w:pStyle w:val="BodyText"/>
      </w:pPr>
      <w:r>
        <w:t xml:space="preserve">With over [X years] of experience in graphic design, I have honed my skills in creating visually compelling content that bridges the gap between art and functionality. My portfolio reflects a diverse range of projects, from branding and editorial design to digital illustrations and user interface concepts. What sets me apart as a Graphic Designer is my ability to translate complex ideas into elegant visual solutions while staying attuned to the cultural nuances that define markets like France Paris. The city’s rich artistic heritage, from its iconic architecture to its avant-garde fashion scene, has always inspired me to push the boundaries of creativity and innovation.</w:t>
      </w:r>
    </w:p>
    <w:bookmarkStart w:id="20" w:name="professional-experience"/>
    <w:p>
      <w:pPr>
        <w:pStyle w:val="Heading2"/>
      </w:pPr>
      <w:r>
        <w:t xml:space="preserve">Professional Experience</w:t>
      </w:r>
    </w:p>
    <w:p>
      <w:pPr>
        <w:pStyle w:val="FirstParagraph"/>
      </w:pPr>
      <w:r>
        <w:t xml:space="preserve">As a Graphic Designer in [Previous Company Name], I was responsible for developing comprehensive visual identities for clients across industries, including hospitality, technology, and lifestyle. My work often involved collaborating with cross-functional teams to ensure designs not only met aesthetic standards but also resonated with the target audience. In France Paris, where design is deeply intertwined with daily life and consumer behavior, I have learned to prioritize clarity and emotional impact in every project. For instance, I designed a branding campaign for a boutique hotel in Montmartre that seamlessly integrated traditional French motifs with modern minimalism, resulting in a 30% increase in customer engagement.</w:t>
      </w:r>
    </w:p>
    <w:p>
      <w:pPr>
        <w:pStyle w:val="BodyText"/>
      </w:pPr>
      <w:r>
        <w:t xml:space="preserve">My expertise extends to digital platforms, where I have created responsive web designs and social media content tailored to the preferences of Parisian consumers. Understanding the importance of cultural relevance in design, I ensure that every piece I create reflects an awareness of local trends and values. This approach has allowed me to develop campaigns that not only capture attention but also foster meaningful connections with audiences in France Paris.</w:t>
      </w:r>
    </w:p>
    <w:bookmarkEnd w:id="20"/>
    <w:bookmarkStart w:id="21" w:name="why-france-paris"/>
    <w:p>
      <w:pPr>
        <w:pStyle w:val="Heading2"/>
      </w:pPr>
      <w:r>
        <w:t xml:space="preserve">Why France Paris?</w:t>
      </w:r>
    </w:p>
    <w:p>
      <w:pPr>
        <w:pStyle w:val="FirstParagraph"/>
      </w:pPr>
      <w:r>
        <w:t xml:space="preserve">France Paris is more than just a location—it is a global hub for creativity, fashion, and innovation. As a Graphic Designer, I am drawn to the city’s ability to balance tradition with modernity, offering endless inspiration for visual expression. The opportunity to work within this vibrant ecosystem excites me, as it allows me to contribute to projects that reflect the unique identity of France Paris while also reaching international audiences.</w:t>
      </w:r>
    </w:p>
    <w:p>
      <w:pPr>
        <w:pStyle w:val="BodyText"/>
      </w:pPr>
      <w:r>
        <w:t xml:space="preserve">One of my core strengths as a Graphic Designer is my adaptability. I thrive in fast-paced environments and am comfortable working with diverse teams across different time zones. My fluency in English and [other language, e.g., French] enables me to communicate effectively with clients and collaborators, ensuring that every project meets the highest standards of quality. In France Paris, where multilingualism is an asset, I am confident that my skills will be a valuable addition to your team.</w:t>
      </w:r>
    </w:p>
    <w:bookmarkEnd w:id="21"/>
    <w:bookmarkStart w:id="22" w:name="personal-philosophy-and-values"/>
    <w:p>
      <w:pPr>
        <w:pStyle w:val="Heading2"/>
      </w:pPr>
      <w:r>
        <w:t xml:space="preserve">Personal Philosophy and Values</w:t>
      </w:r>
    </w:p>
    <w:p>
      <w:pPr>
        <w:pStyle w:val="FirstParagraph"/>
      </w:pPr>
      <w:r>
        <w:t xml:space="preserve">At the heart of my work as a Graphic Designer is a commitment to authenticity and originality. I believe that great design should not only look beautiful but also tell a story that resonates with its audience. In France Paris, where art and culture are deeply embedded in the fabric of society, this philosophy is particularly meaningful. Whether designing for a luxury brand or a local startup, I strive to create work that reflects the soul of the project while maintaining a strong visual identity.</w:t>
      </w:r>
    </w:p>
    <w:p>
      <w:pPr>
        <w:pStyle w:val="BodyText"/>
      </w:pPr>
      <w:r>
        <w:t xml:space="preserve">Collaboration is another cornerstone of my approach. As a Graphic Designer, I understand that successful projects require open communication and mutual respect among team members. My experience working with clients in France Paris has taught me the importance of active listening and empathy, ensuring that every design solution aligns with the client’s vision and goals. This collaborative spirit, combined with my technical expertise, allows me to deliver results that exceed expectations.</w:t>
      </w:r>
    </w:p>
    <w:bookmarkEnd w:id="22"/>
    <w:bookmarkStart w:id="23" w:name="conclusion"/>
    <w:p>
      <w:pPr>
        <w:pStyle w:val="Heading2"/>
      </w:pPr>
      <w:r>
        <w:t xml:space="preserve">Conclusion</w:t>
      </w:r>
    </w:p>
    <w:p>
      <w:pPr>
        <w:pStyle w:val="FirstParagraph"/>
      </w:pPr>
      <w:r>
        <w:t xml:space="preserve">In conclusion, I am eager to bring my passion for graphic design and my deep connection to France Paris to your organization. I am confident that my skills, experience, and cultural awareness will enable me to contribute effectively to your team’s success. Thank you for considering my application. I would welcome the opportunity to discuss how my background and vision align with the goals of your company.</w:t>
      </w:r>
    </w:p>
    <w:p>
      <w:pPr>
        <w:pStyle w:val="BodyText"/>
      </w:pPr>
      <w:r>
        <w:t xml:space="preserve">Please find my resume attached for your review. I look forward to the possibility of contributing to the creative legacy of France Paris through this role as a Graphic Designer.</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France Paris</dc:title>
  <dc:creator/>
  <dc:language>en</dc:language>
  <cp:keywords/>
  <dcterms:created xsi:type="dcterms:W3CDTF">2026-07-23T10:42:02Z</dcterms:created>
  <dcterms:modified xsi:type="dcterms:W3CDTF">2026-07-23T10:42:02Z</dcterms:modified>
</cp:coreProperties>
</file>

<file path=docProps/custom.xml><?xml version="1.0" encoding="utf-8"?>
<Properties xmlns="http://schemas.openxmlformats.org/officeDocument/2006/custom-properties" xmlns:vt="http://schemas.openxmlformats.org/officeDocument/2006/docPropsVTypes"/>
</file>